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390" w:type="dxa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754"/>
        <w:gridCol w:w="800"/>
        <w:gridCol w:w="1859"/>
        <w:gridCol w:w="1498"/>
        <w:gridCol w:w="1728"/>
        <w:gridCol w:w="1546"/>
        <w:gridCol w:w="1767"/>
        <w:gridCol w:w="1764"/>
        <w:gridCol w:w="1336"/>
        <w:gridCol w:w="1338"/>
      </w:tblGrid>
      <w:tr w:rsidR="002C0654" w:rsidRPr="006F4625" w14:paraId="5F8D63B2" w14:textId="5DC5A156" w:rsidTr="00E310D6">
        <w:tc>
          <w:tcPr>
            <w:tcW w:w="8185" w:type="dxa"/>
            <w:gridSpan w:val="6"/>
            <w:shd w:val="clear" w:color="auto" w:fill="D9D9D9" w:themeFill="background1" w:themeFillShade="D9"/>
          </w:tcPr>
          <w:p w14:paraId="5290060F" w14:textId="77777777" w:rsidR="002C0654" w:rsidRPr="006F4625" w:rsidRDefault="002C0654" w:rsidP="006B50EE">
            <w:pPr>
              <w:rPr>
                <w:rFonts w:asciiTheme="majorHAnsi" w:hAnsiTheme="majorHAnsi" w:cstheme="majorHAnsi"/>
                <w:b/>
              </w:rPr>
            </w:pPr>
            <w:r w:rsidRPr="006F4625">
              <w:rPr>
                <w:rFonts w:asciiTheme="majorHAnsi" w:hAnsiTheme="majorHAnsi" w:cstheme="majorHAnsi"/>
                <w:sz w:val="24"/>
              </w:rPr>
              <w:br w:type="page"/>
            </w:r>
            <w:r w:rsidRPr="006F4625">
              <w:rPr>
                <w:rFonts w:asciiTheme="majorHAnsi" w:hAnsiTheme="majorHAnsi" w:cstheme="majorHAnsi"/>
                <w:b/>
                <w:sz w:val="24"/>
              </w:rPr>
              <w:t>Demand Measurement Tool</w:t>
            </w:r>
          </w:p>
          <w:p w14:paraId="7A455A77" w14:textId="5C1F4F16" w:rsidR="002C0654" w:rsidRPr="006F4625" w:rsidRDefault="002C0654" w:rsidP="006B50E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6205" w:type="dxa"/>
            <w:gridSpan w:val="4"/>
            <w:shd w:val="clear" w:color="auto" w:fill="D9D9D9" w:themeFill="background1" w:themeFillShade="D9"/>
          </w:tcPr>
          <w:p w14:paraId="01CB4387" w14:textId="77777777" w:rsidR="002C0654" w:rsidRPr="006F4625" w:rsidRDefault="002C0654" w:rsidP="006B50EE">
            <w:pPr>
              <w:rPr>
                <w:rFonts w:asciiTheme="majorHAnsi" w:hAnsiTheme="majorHAnsi" w:cstheme="majorHAnsi"/>
                <w:sz w:val="24"/>
              </w:rPr>
            </w:pPr>
          </w:p>
        </w:tc>
      </w:tr>
      <w:tr w:rsidR="002C0654" w:rsidRPr="006F4625" w14:paraId="63BB935B" w14:textId="77777777" w:rsidTr="002C0654">
        <w:trPr>
          <w:trHeight w:val="720"/>
        </w:trPr>
        <w:tc>
          <w:tcPr>
            <w:tcW w:w="1554" w:type="dxa"/>
            <w:gridSpan w:val="2"/>
          </w:tcPr>
          <w:p w14:paraId="4E367A5B" w14:textId="14D9F68A" w:rsidR="002C0654" w:rsidRPr="006F4625" w:rsidRDefault="002C0654" w:rsidP="006B5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y and Date:</w:t>
            </w:r>
          </w:p>
        </w:tc>
        <w:tc>
          <w:tcPr>
            <w:tcW w:w="3357" w:type="dxa"/>
            <w:gridSpan w:val="2"/>
            <w:vAlign w:val="center"/>
          </w:tcPr>
          <w:p w14:paraId="70721FB0" w14:textId="77777777" w:rsidR="002C0654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Requests Same Day Appointment</w:t>
            </w:r>
          </w:p>
          <w:p w14:paraId="1B00D4F8" w14:textId="5CF7C77F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 xml:space="preserve">I=in person visit T=telemedicine </w:t>
            </w:r>
          </w:p>
        </w:tc>
        <w:tc>
          <w:tcPr>
            <w:tcW w:w="3274" w:type="dxa"/>
            <w:gridSpan w:val="2"/>
            <w:vAlign w:val="center"/>
          </w:tcPr>
          <w:p w14:paraId="63BE491A" w14:textId="77777777" w:rsidR="002C0654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Requests Next Day Appointment</w:t>
            </w:r>
            <w:r>
              <w:rPr>
                <w:rFonts w:asciiTheme="majorHAnsi" w:hAnsiTheme="majorHAnsi" w:cstheme="majorHAnsi"/>
                <w:b/>
                <w:sz w:val="24"/>
              </w:rPr>
              <w:t xml:space="preserve"> </w:t>
            </w:r>
          </w:p>
          <w:p w14:paraId="09F6F4C1" w14:textId="093BFE5B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I=in person visit T=telemedicine</w:t>
            </w:r>
          </w:p>
        </w:tc>
        <w:tc>
          <w:tcPr>
            <w:tcW w:w="3531" w:type="dxa"/>
            <w:gridSpan w:val="2"/>
            <w:vAlign w:val="center"/>
          </w:tcPr>
          <w:p w14:paraId="6BE884FA" w14:textId="77777777" w:rsidR="002C0654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Requests Future Appointment</w:t>
            </w:r>
          </w:p>
          <w:p w14:paraId="62184E9A" w14:textId="52426BFF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I=in person visit T=telemedicine</w:t>
            </w:r>
          </w:p>
        </w:tc>
        <w:tc>
          <w:tcPr>
            <w:tcW w:w="1336" w:type="dxa"/>
          </w:tcPr>
          <w:p w14:paraId="487F179F" w14:textId="5A415D78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Urgent Care or ED</w:t>
            </w:r>
          </w:p>
        </w:tc>
        <w:tc>
          <w:tcPr>
            <w:tcW w:w="1338" w:type="dxa"/>
            <w:vAlign w:val="center"/>
          </w:tcPr>
          <w:p w14:paraId="77DFE75B" w14:textId="51B9304F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Total</w:t>
            </w:r>
          </w:p>
        </w:tc>
      </w:tr>
      <w:tr w:rsidR="002C0654" w:rsidRPr="006F4625" w14:paraId="3D828594" w14:textId="77777777" w:rsidTr="002C0654">
        <w:tc>
          <w:tcPr>
            <w:tcW w:w="1554" w:type="dxa"/>
            <w:gridSpan w:val="2"/>
            <w:shd w:val="clear" w:color="auto" w:fill="D9D9D9" w:themeFill="background1" w:themeFillShade="D9"/>
          </w:tcPr>
          <w:p w14:paraId="2E10E94B" w14:textId="77777777" w:rsidR="002C0654" w:rsidRPr="006F4625" w:rsidRDefault="002C0654" w:rsidP="006B50E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  <w:vAlign w:val="center"/>
          </w:tcPr>
          <w:p w14:paraId="59D2B6EA" w14:textId="77777777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AM</w:t>
            </w: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03C01297" w14:textId="77777777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PM</w:t>
            </w:r>
          </w:p>
        </w:tc>
        <w:tc>
          <w:tcPr>
            <w:tcW w:w="1728" w:type="dxa"/>
            <w:shd w:val="clear" w:color="auto" w:fill="D9D9D9" w:themeFill="background1" w:themeFillShade="D9"/>
            <w:vAlign w:val="center"/>
          </w:tcPr>
          <w:p w14:paraId="7A95EDB0" w14:textId="77777777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AM</w:t>
            </w:r>
          </w:p>
        </w:tc>
        <w:tc>
          <w:tcPr>
            <w:tcW w:w="1546" w:type="dxa"/>
            <w:shd w:val="clear" w:color="auto" w:fill="D9D9D9" w:themeFill="background1" w:themeFillShade="D9"/>
            <w:vAlign w:val="center"/>
          </w:tcPr>
          <w:p w14:paraId="64CC7A09" w14:textId="77777777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PM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1372AA47" w14:textId="77777777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AM</w:t>
            </w:r>
          </w:p>
        </w:tc>
        <w:tc>
          <w:tcPr>
            <w:tcW w:w="1764" w:type="dxa"/>
            <w:shd w:val="clear" w:color="auto" w:fill="D9D9D9" w:themeFill="background1" w:themeFillShade="D9"/>
            <w:vAlign w:val="center"/>
          </w:tcPr>
          <w:p w14:paraId="30FB14B3" w14:textId="77777777" w:rsidR="002C0654" w:rsidRPr="006F4625" w:rsidRDefault="002C0654" w:rsidP="006B50EE">
            <w:pPr>
              <w:jc w:val="center"/>
              <w:rPr>
                <w:rFonts w:asciiTheme="majorHAnsi" w:hAnsiTheme="majorHAnsi" w:cstheme="majorHAnsi"/>
                <w:b/>
                <w:sz w:val="24"/>
              </w:rPr>
            </w:pPr>
            <w:r w:rsidRPr="006F4625">
              <w:rPr>
                <w:rFonts w:asciiTheme="majorHAnsi" w:hAnsiTheme="majorHAnsi" w:cstheme="majorHAnsi"/>
                <w:b/>
                <w:sz w:val="24"/>
              </w:rPr>
              <w:t>PM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14:paraId="27B14874" w14:textId="77777777" w:rsidR="002C0654" w:rsidRPr="006F4625" w:rsidRDefault="002C0654" w:rsidP="006B50EE">
            <w:pPr>
              <w:rPr>
                <w:rFonts w:asciiTheme="majorHAnsi" w:hAnsiTheme="majorHAnsi" w:cstheme="majorHAnsi"/>
                <w:sz w:val="24"/>
              </w:rPr>
            </w:pPr>
          </w:p>
        </w:tc>
        <w:tc>
          <w:tcPr>
            <w:tcW w:w="1338" w:type="dxa"/>
            <w:shd w:val="clear" w:color="auto" w:fill="D9D9D9" w:themeFill="background1" w:themeFillShade="D9"/>
          </w:tcPr>
          <w:p w14:paraId="195719B9" w14:textId="5359662A" w:rsidR="002C0654" w:rsidRPr="006F4625" w:rsidRDefault="002C0654" w:rsidP="006B50EE">
            <w:pPr>
              <w:rPr>
                <w:rFonts w:asciiTheme="majorHAnsi" w:hAnsiTheme="majorHAnsi" w:cstheme="majorHAnsi"/>
                <w:sz w:val="24"/>
              </w:rPr>
            </w:pPr>
          </w:p>
        </w:tc>
      </w:tr>
      <w:tr w:rsidR="002C0654" w:rsidRPr="006F4625" w14:paraId="43E300DA" w14:textId="77777777" w:rsidTr="002C0654">
        <w:trPr>
          <w:cantSplit/>
          <w:trHeight w:val="720"/>
        </w:trPr>
        <w:tc>
          <w:tcPr>
            <w:tcW w:w="754" w:type="dxa"/>
            <w:vMerge w:val="restart"/>
            <w:shd w:val="clear" w:color="auto" w:fill="FBE4D5" w:themeFill="accent2" w:themeFillTint="33"/>
            <w:textDirection w:val="btLr"/>
            <w:vAlign w:val="center"/>
          </w:tcPr>
          <w:p w14:paraId="25F15398" w14:textId="5CCFDF4C" w:rsidR="002C0654" w:rsidRPr="006F4625" w:rsidRDefault="002C0654" w:rsidP="00F12B08">
            <w:pPr>
              <w:ind w:left="113" w:right="113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Dr. Apple </w:t>
            </w:r>
          </w:p>
        </w:tc>
        <w:tc>
          <w:tcPr>
            <w:tcW w:w="800" w:type="dxa"/>
            <w:shd w:val="clear" w:color="auto" w:fill="FBE4D5" w:themeFill="accent2" w:themeFillTint="33"/>
            <w:vAlign w:val="center"/>
          </w:tcPr>
          <w:p w14:paraId="3620ADFC" w14:textId="7EB1D138" w:rsidR="002C0654" w:rsidRPr="006F4625" w:rsidRDefault="002C0654" w:rsidP="00F12B08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  <w:shd w:val="clear" w:color="auto" w:fill="FBE4D5" w:themeFill="accent2" w:themeFillTint="33"/>
          </w:tcPr>
          <w:p w14:paraId="1EBF6621" w14:textId="2596C216" w:rsidR="002C0654" w:rsidRPr="00F12B08" w:rsidRDefault="002C0654" w:rsidP="00F12B08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</w:t>
            </w:r>
            <w:r>
              <w:rPr>
                <w:rFonts w:cstheme="minorHAnsi"/>
              </w:rPr>
              <w:t>4</w:t>
            </w:r>
            <w:r w:rsidRPr="00F12B08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498" w:type="dxa"/>
            <w:shd w:val="clear" w:color="auto" w:fill="FBE4D5" w:themeFill="accent2" w:themeFillTint="33"/>
          </w:tcPr>
          <w:p w14:paraId="2FBDC1B4" w14:textId="4DA15891" w:rsidR="002C0654" w:rsidRDefault="002C0654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0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28" w:type="dxa"/>
            <w:shd w:val="clear" w:color="auto" w:fill="FBE4D5" w:themeFill="accent2" w:themeFillTint="33"/>
          </w:tcPr>
          <w:p w14:paraId="1DBCD555" w14:textId="4E9686B7" w:rsidR="002C0654" w:rsidRDefault="002C0654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2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2</w:t>
            </w:r>
          </w:p>
        </w:tc>
        <w:tc>
          <w:tcPr>
            <w:tcW w:w="1546" w:type="dxa"/>
            <w:shd w:val="clear" w:color="auto" w:fill="FBE4D5" w:themeFill="accent2" w:themeFillTint="33"/>
          </w:tcPr>
          <w:p w14:paraId="7050E788" w14:textId="4CF7842D" w:rsidR="002C0654" w:rsidRDefault="002C0654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5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2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6ACF3B73" w14:textId="0D57D457" w:rsidR="002C0654" w:rsidRDefault="002C0654" w:rsidP="00F12B08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6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64" w:type="dxa"/>
            <w:shd w:val="clear" w:color="auto" w:fill="FBE4D5" w:themeFill="accent2" w:themeFillTint="33"/>
          </w:tcPr>
          <w:p w14:paraId="2B288C1C" w14:textId="454D8FB7" w:rsidR="002C0654" w:rsidRDefault="002C0654" w:rsidP="00F12B08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proofErr w:type="gramStart"/>
            <w:r>
              <w:rPr>
                <w:rFonts w:cstheme="minorHAnsi"/>
              </w:rPr>
              <w:t>=  5</w:t>
            </w:r>
            <w:proofErr w:type="gramEnd"/>
            <w:r>
              <w:rPr>
                <w:rFonts w:cstheme="minorHAnsi"/>
              </w:rPr>
              <w:t xml:space="preserve">                                             T= 3</w:t>
            </w:r>
          </w:p>
        </w:tc>
        <w:tc>
          <w:tcPr>
            <w:tcW w:w="1336" w:type="dxa"/>
            <w:shd w:val="clear" w:color="auto" w:fill="FBE4D5" w:themeFill="accent2" w:themeFillTint="33"/>
          </w:tcPr>
          <w:p w14:paraId="7C3DD945" w14:textId="5D6B4852" w:rsidR="002C0654" w:rsidRDefault="002C0654" w:rsidP="00F12B0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= </w:t>
            </w:r>
            <w:r w:rsidR="007C3D74">
              <w:rPr>
                <w:rFonts w:cstheme="minorHAnsi"/>
              </w:rPr>
              <w:t>2</w:t>
            </w:r>
            <w:r>
              <w:rPr>
                <w:rFonts w:cstheme="minorHAnsi"/>
              </w:rPr>
              <w:t xml:space="preserve">                           ED=</w:t>
            </w:r>
            <w:r w:rsidR="007C3D74">
              <w:rPr>
                <w:rFonts w:cstheme="minorHAnsi"/>
              </w:rPr>
              <w:t xml:space="preserve"> 0</w:t>
            </w:r>
          </w:p>
        </w:tc>
        <w:tc>
          <w:tcPr>
            <w:tcW w:w="1338" w:type="dxa"/>
            <w:shd w:val="clear" w:color="auto" w:fill="FBE4D5" w:themeFill="accent2" w:themeFillTint="33"/>
          </w:tcPr>
          <w:p w14:paraId="3DF38FDE" w14:textId="06F01157" w:rsidR="002C0654" w:rsidRDefault="002C0654" w:rsidP="00F12B0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22                                             T= 10           </w:t>
            </w:r>
          </w:p>
        </w:tc>
      </w:tr>
      <w:tr w:rsidR="002C0654" w:rsidRPr="006F4625" w14:paraId="75CD3316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FBE4D5" w:themeFill="accent2" w:themeFillTint="33"/>
            <w:textDirection w:val="btLr"/>
            <w:vAlign w:val="center"/>
          </w:tcPr>
          <w:p w14:paraId="76A496CA" w14:textId="77777777" w:rsidR="002C0654" w:rsidRPr="006F4625" w:rsidRDefault="002C0654" w:rsidP="002C0654">
            <w:pPr>
              <w:ind w:left="113" w:right="113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FBE4D5" w:themeFill="accent2" w:themeFillTint="33"/>
            <w:vAlign w:val="center"/>
          </w:tcPr>
          <w:p w14:paraId="2339BD4B" w14:textId="302DA05A" w:rsidR="002C0654" w:rsidRPr="006F4625" w:rsidRDefault="002C0654" w:rsidP="002C065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  <w:shd w:val="clear" w:color="auto" w:fill="FBE4D5" w:themeFill="accent2" w:themeFillTint="33"/>
          </w:tcPr>
          <w:p w14:paraId="791FAE19" w14:textId="44659E81" w:rsidR="002C0654" w:rsidRDefault="002C0654" w:rsidP="002C065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0</w:t>
            </w:r>
            <w:r w:rsidRPr="00F12B08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498" w:type="dxa"/>
            <w:shd w:val="clear" w:color="auto" w:fill="FBE4D5" w:themeFill="accent2" w:themeFillTint="33"/>
          </w:tcPr>
          <w:p w14:paraId="4F66FCB4" w14:textId="7FFF7088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1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28" w:type="dxa"/>
            <w:shd w:val="clear" w:color="auto" w:fill="FBE4D5" w:themeFill="accent2" w:themeFillTint="33"/>
          </w:tcPr>
          <w:p w14:paraId="3CF9568A" w14:textId="577099BC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1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546" w:type="dxa"/>
            <w:shd w:val="clear" w:color="auto" w:fill="FBE4D5" w:themeFill="accent2" w:themeFillTint="33"/>
          </w:tcPr>
          <w:p w14:paraId="4479BB1B" w14:textId="54E1C7A8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</w:t>
            </w:r>
            <w:r>
              <w:rPr>
                <w:rFonts w:cstheme="minorHAnsi"/>
              </w:rPr>
              <w:t xml:space="preserve"> 0</w:t>
            </w:r>
            <w:r w:rsidRPr="00233B7A">
              <w:rPr>
                <w:rFonts w:cstheme="minorHAnsi"/>
              </w:rPr>
              <w:t xml:space="preserve">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0D0BE5E2" w14:textId="18926300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1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64" w:type="dxa"/>
            <w:shd w:val="clear" w:color="auto" w:fill="FBE4D5" w:themeFill="accent2" w:themeFillTint="33"/>
          </w:tcPr>
          <w:p w14:paraId="1C7ED83C" w14:textId="74F25CAB" w:rsidR="002C0654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>I= 0                                              T= 0</w:t>
            </w:r>
          </w:p>
        </w:tc>
        <w:tc>
          <w:tcPr>
            <w:tcW w:w="1336" w:type="dxa"/>
            <w:shd w:val="clear" w:color="auto" w:fill="FBE4D5" w:themeFill="accent2" w:themeFillTint="33"/>
          </w:tcPr>
          <w:p w14:paraId="1029AFD6" w14:textId="1F898D95" w:rsidR="002C0654" w:rsidRDefault="002C0654" w:rsidP="002C065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 xml:space="preserve">U= </w:t>
            </w:r>
            <w:r w:rsidR="007C3D74">
              <w:rPr>
                <w:rFonts w:cstheme="minorHAnsi"/>
              </w:rPr>
              <w:t>0</w:t>
            </w:r>
            <w:r w:rsidRPr="00290F17">
              <w:rPr>
                <w:rFonts w:cstheme="minorHAnsi"/>
              </w:rPr>
              <w:t xml:space="preserve">                           ED=</w:t>
            </w:r>
            <w:r w:rsidR="007C3D74">
              <w:rPr>
                <w:rFonts w:cstheme="minorHAnsi"/>
              </w:rPr>
              <w:t xml:space="preserve"> 1</w:t>
            </w:r>
          </w:p>
        </w:tc>
        <w:tc>
          <w:tcPr>
            <w:tcW w:w="1338" w:type="dxa"/>
            <w:shd w:val="clear" w:color="auto" w:fill="FBE4D5" w:themeFill="accent2" w:themeFillTint="33"/>
          </w:tcPr>
          <w:p w14:paraId="58EC217A" w14:textId="42D5EDE7" w:rsidR="002C0654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3                                             T= 2              </w:t>
            </w:r>
          </w:p>
        </w:tc>
      </w:tr>
      <w:tr w:rsidR="002C0654" w:rsidRPr="006F4625" w14:paraId="674D8DD2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FBE4D5" w:themeFill="accent2" w:themeFillTint="33"/>
            <w:textDirection w:val="btLr"/>
            <w:vAlign w:val="center"/>
          </w:tcPr>
          <w:p w14:paraId="5C2DD72A" w14:textId="77777777" w:rsidR="002C0654" w:rsidRPr="006F4625" w:rsidRDefault="002C0654" w:rsidP="002C0654">
            <w:pPr>
              <w:ind w:left="113" w:right="113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FBE4D5" w:themeFill="accent2" w:themeFillTint="33"/>
            <w:vAlign w:val="center"/>
          </w:tcPr>
          <w:p w14:paraId="65A44FFB" w14:textId="50431291" w:rsidR="002C0654" w:rsidRPr="006F4625" w:rsidRDefault="002C0654" w:rsidP="002C065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  <w:shd w:val="clear" w:color="auto" w:fill="FBE4D5" w:themeFill="accent2" w:themeFillTint="33"/>
          </w:tcPr>
          <w:p w14:paraId="6B9D3556" w14:textId="626B93B5" w:rsidR="002C0654" w:rsidRDefault="002C0654" w:rsidP="002C065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</w:t>
            </w:r>
            <w:r>
              <w:rPr>
                <w:rFonts w:cstheme="minorHAnsi"/>
              </w:rPr>
              <w:t xml:space="preserve"> 2</w:t>
            </w:r>
            <w:r w:rsidRPr="00F12B08">
              <w:rPr>
                <w:rFonts w:cstheme="minorHAnsi"/>
              </w:rPr>
              <w:t xml:space="preserve">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498" w:type="dxa"/>
            <w:shd w:val="clear" w:color="auto" w:fill="FBE4D5" w:themeFill="accent2" w:themeFillTint="33"/>
          </w:tcPr>
          <w:p w14:paraId="09140654" w14:textId="52D86F6B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0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28" w:type="dxa"/>
            <w:shd w:val="clear" w:color="auto" w:fill="FBE4D5" w:themeFill="accent2" w:themeFillTint="33"/>
          </w:tcPr>
          <w:p w14:paraId="60436F26" w14:textId="22142DF6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</w:t>
            </w:r>
            <w:proofErr w:type="gramStart"/>
            <w:r w:rsidRPr="00233B7A">
              <w:rPr>
                <w:rFonts w:cstheme="minorHAnsi"/>
              </w:rPr>
              <w:t xml:space="preserve">=  </w:t>
            </w:r>
            <w:r>
              <w:rPr>
                <w:rFonts w:cstheme="minorHAnsi"/>
              </w:rPr>
              <w:t>2</w:t>
            </w:r>
            <w:proofErr w:type="gramEnd"/>
            <w:r w:rsidRPr="00233B7A">
              <w:rPr>
                <w:rFonts w:cstheme="minorHAnsi"/>
              </w:rPr>
              <w:t xml:space="preserve">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546" w:type="dxa"/>
            <w:shd w:val="clear" w:color="auto" w:fill="FBE4D5" w:themeFill="accent2" w:themeFillTint="33"/>
          </w:tcPr>
          <w:p w14:paraId="160BEC35" w14:textId="7D887767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 xml:space="preserve">I= </w:t>
            </w:r>
            <w:r>
              <w:rPr>
                <w:rFonts w:cstheme="minorHAnsi"/>
              </w:rPr>
              <w:t>1</w:t>
            </w:r>
            <w:r w:rsidRPr="00233B7A">
              <w:rPr>
                <w:rFonts w:cstheme="minorHAnsi"/>
              </w:rPr>
              <w:t xml:space="preserve">                                              T=</w:t>
            </w:r>
            <w:r>
              <w:rPr>
                <w:rFonts w:cstheme="minorHAnsi"/>
              </w:rPr>
              <w:t xml:space="preserve"> 1</w:t>
            </w:r>
          </w:p>
        </w:tc>
        <w:tc>
          <w:tcPr>
            <w:tcW w:w="1767" w:type="dxa"/>
            <w:shd w:val="clear" w:color="auto" w:fill="FBE4D5" w:themeFill="accent2" w:themeFillTint="33"/>
          </w:tcPr>
          <w:p w14:paraId="62717A34" w14:textId="15707BF4" w:rsidR="002C0654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</w:t>
            </w:r>
            <w:r>
              <w:rPr>
                <w:rFonts w:cstheme="minorHAnsi"/>
              </w:rPr>
              <w:t xml:space="preserve"> 5</w:t>
            </w:r>
            <w:r w:rsidRPr="00233B7A">
              <w:rPr>
                <w:rFonts w:cstheme="minorHAnsi"/>
              </w:rPr>
              <w:t xml:space="preserve">                                               T=</w:t>
            </w:r>
            <w:r>
              <w:rPr>
                <w:rFonts w:cstheme="minorHAnsi"/>
              </w:rPr>
              <w:t xml:space="preserve"> 0</w:t>
            </w:r>
          </w:p>
        </w:tc>
        <w:tc>
          <w:tcPr>
            <w:tcW w:w="1764" w:type="dxa"/>
            <w:shd w:val="clear" w:color="auto" w:fill="FBE4D5" w:themeFill="accent2" w:themeFillTint="33"/>
          </w:tcPr>
          <w:p w14:paraId="366A0BA3" w14:textId="5ED647FF" w:rsidR="002C0654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>I= 1                                              T= 1</w:t>
            </w:r>
          </w:p>
        </w:tc>
        <w:tc>
          <w:tcPr>
            <w:tcW w:w="1336" w:type="dxa"/>
            <w:shd w:val="clear" w:color="auto" w:fill="FBE4D5" w:themeFill="accent2" w:themeFillTint="33"/>
          </w:tcPr>
          <w:p w14:paraId="6DD77D9D" w14:textId="1DB5CAEA" w:rsidR="002C0654" w:rsidRDefault="002C0654" w:rsidP="002C0654">
            <w:pPr>
              <w:rPr>
                <w:rFonts w:cstheme="minorHAnsi"/>
              </w:rPr>
            </w:pPr>
          </w:p>
        </w:tc>
        <w:tc>
          <w:tcPr>
            <w:tcW w:w="1338" w:type="dxa"/>
            <w:shd w:val="clear" w:color="auto" w:fill="FBE4D5" w:themeFill="accent2" w:themeFillTint="33"/>
          </w:tcPr>
          <w:p w14:paraId="3571BC32" w14:textId="1E813476" w:rsidR="002C0654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11                                            T= 4                        </w:t>
            </w:r>
          </w:p>
        </w:tc>
      </w:tr>
      <w:tr w:rsidR="002C0654" w:rsidRPr="006F4625" w14:paraId="342FDA62" w14:textId="77777777" w:rsidTr="002C0654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34B6185" w14:textId="1FD47568" w:rsidR="002C0654" w:rsidRPr="006F4625" w:rsidRDefault="002C0654" w:rsidP="002C0654">
            <w:pPr>
              <w:ind w:left="113" w:right="113"/>
              <w:jc w:val="center"/>
              <w:rPr>
                <w:rFonts w:cstheme="minorHAnsi"/>
                <w:sz w:val="24"/>
              </w:rPr>
            </w:pPr>
            <w:proofErr w:type="gramStart"/>
            <w:r>
              <w:rPr>
                <w:rFonts w:cstheme="minorHAnsi"/>
                <w:sz w:val="24"/>
              </w:rPr>
              <w:t>Provider:_</w:t>
            </w:r>
            <w:proofErr w:type="gramEnd"/>
            <w:r>
              <w:rPr>
                <w:rFonts w:cstheme="minorHAnsi"/>
                <w:sz w:val="24"/>
              </w:rPr>
              <w:t>_______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0DE91498" w14:textId="77777777" w:rsidR="002C0654" w:rsidRPr="006F4625" w:rsidRDefault="002C0654" w:rsidP="002C065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</w:tcPr>
          <w:p w14:paraId="41C7C690" w14:textId="6A5991E1" w:rsidR="002C0654" w:rsidRPr="006F4625" w:rsidRDefault="002C0654" w:rsidP="002C065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281956C2" w14:textId="35329715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6F221F26" w14:textId="175ADB00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0B11EA5F" w14:textId="22E27682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4958F1D6" w14:textId="5E734636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744288D6" w14:textId="0EBAAE9F" w:rsidR="002C0654" w:rsidRPr="006F4625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7B52B473" w14:textId="5E29D069" w:rsidR="002C0654" w:rsidRDefault="002C0654" w:rsidP="002C065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0AE5FD37" w14:textId="43FED52D" w:rsidR="002C0654" w:rsidRPr="006F4625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             </w:t>
            </w:r>
          </w:p>
        </w:tc>
      </w:tr>
      <w:tr w:rsidR="002C0654" w:rsidRPr="006F4625" w14:paraId="5259A0DB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6AF3550F" w14:textId="77777777" w:rsidR="002C0654" w:rsidRPr="006F4625" w:rsidRDefault="002C0654" w:rsidP="002C065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14130322" w14:textId="5811D57E" w:rsidR="002C0654" w:rsidRPr="006F4625" w:rsidRDefault="002C0654" w:rsidP="002C065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</w:tcPr>
          <w:p w14:paraId="386BEB5F" w14:textId="21432E60" w:rsidR="002C0654" w:rsidRPr="006F4625" w:rsidRDefault="002C0654" w:rsidP="002C065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1F3161F2" w14:textId="0240A67E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448750DD" w14:textId="7DA4EF71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163600DC" w14:textId="1F632FF5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30CBB1D8" w14:textId="41420AC7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11726E9C" w14:textId="445054C6" w:rsidR="002C0654" w:rsidRPr="006F4625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4214E39E" w14:textId="052D398B" w:rsidR="002C0654" w:rsidRDefault="002C0654" w:rsidP="002C065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10C43609" w14:textId="553254E7" w:rsidR="002C0654" w:rsidRPr="006F4625" w:rsidRDefault="002C0654" w:rsidP="002C065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2C0654" w:rsidRPr="006F4625" w14:paraId="1C4D66AF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2AD9AC4F" w14:textId="77777777" w:rsidR="002C0654" w:rsidRPr="006F4625" w:rsidRDefault="002C0654" w:rsidP="002C065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7BB409D8" w14:textId="59C86A91" w:rsidR="002C0654" w:rsidRPr="006F4625" w:rsidRDefault="002C0654" w:rsidP="002C065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</w:tcPr>
          <w:p w14:paraId="44EA97AF" w14:textId="4FB5FF57" w:rsidR="002C0654" w:rsidRPr="006F4625" w:rsidRDefault="002C0654" w:rsidP="002C065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76C9E3EC" w14:textId="01DAD882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3A39BC49" w14:textId="6C6528A3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53F9178E" w14:textId="27875F3E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6099707" w14:textId="123322C7" w:rsidR="002C0654" w:rsidRPr="006F4625" w:rsidRDefault="002C0654" w:rsidP="002C065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08F3A55D" w14:textId="32359341" w:rsidR="002C0654" w:rsidRPr="006F4625" w:rsidRDefault="002C0654" w:rsidP="002C065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0889BCC4" w14:textId="623638EA" w:rsidR="002C0654" w:rsidRDefault="002C0654" w:rsidP="002C0654">
            <w:pPr>
              <w:rPr>
                <w:rFonts w:cstheme="minorHAnsi"/>
              </w:rPr>
            </w:pPr>
          </w:p>
        </w:tc>
        <w:tc>
          <w:tcPr>
            <w:tcW w:w="1338" w:type="dxa"/>
          </w:tcPr>
          <w:p w14:paraId="6A3C09B5" w14:textId="2244F7C4" w:rsidR="002C0654" w:rsidRPr="006F4625" w:rsidRDefault="002C0654" w:rsidP="002C065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271E37EE" w14:textId="77777777" w:rsidTr="002C0654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068F9B3" w14:textId="7EF215DD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  <w:proofErr w:type="gramStart"/>
            <w:r>
              <w:rPr>
                <w:rFonts w:cstheme="minorHAnsi"/>
                <w:sz w:val="24"/>
              </w:rPr>
              <w:t>Provider:_</w:t>
            </w:r>
            <w:proofErr w:type="gramEnd"/>
            <w:r>
              <w:rPr>
                <w:rFonts w:cstheme="minorHAnsi"/>
                <w:sz w:val="24"/>
              </w:rPr>
              <w:t>_______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64035B9" w14:textId="4174F7BA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</w:tcPr>
          <w:p w14:paraId="5859D10C" w14:textId="6A4F1255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08B5A735" w14:textId="0A1096BD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3BDC5AAB" w14:textId="1F6786F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0F8F37BA" w14:textId="7F8CE43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45999BD" w14:textId="6D23C35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7C6B9FDA" w14:textId="73BDB8DA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47EF85DD" w14:textId="7ABD538E" w:rsidR="007C3D74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094B418B" w14:textId="1DA33DE4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             </w:t>
            </w:r>
          </w:p>
        </w:tc>
      </w:tr>
      <w:tr w:rsidR="007C3D74" w:rsidRPr="006F4625" w14:paraId="34DBE74E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65625841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08E0A0FD" w14:textId="03093036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</w:tcPr>
          <w:p w14:paraId="2C8CC88D" w14:textId="3D7A9F2C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2FF69D5E" w14:textId="3EC3D5D2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22FFF851" w14:textId="5443F734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50E5F4BF" w14:textId="2413FF73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0EB1B81" w14:textId="40DEFCD5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768AEEB7" w14:textId="34C1CB7B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60286E25" w14:textId="0AF9969A" w:rsidR="007C3D74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2C8CE938" w14:textId="11EDD6D3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335FB39C" w14:textId="77777777" w:rsidTr="002C0654">
        <w:trPr>
          <w:cantSplit/>
          <w:trHeight w:val="1511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4D547569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C290FB7" w14:textId="2215B4D2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</w:tcPr>
          <w:p w14:paraId="0E4CBFC4" w14:textId="637A0F01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31658557" w14:textId="466E5B49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1EB92ADB" w14:textId="26362898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40ADDBA4" w14:textId="138F8629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8CFF260" w14:textId="0A67E7C1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0C9237E0" w14:textId="6112937E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1169AA2B" w14:textId="20B1278F" w:rsidR="007C3D74" w:rsidRDefault="007C3D74" w:rsidP="007C3D74">
            <w:pPr>
              <w:rPr>
                <w:rFonts w:cstheme="minorHAnsi"/>
              </w:rPr>
            </w:pPr>
          </w:p>
        </w:tc>
        <w:tc>
          <w:tcPr>
            <w:tcW w:w="1338" w:type="dxa"/>
          </w:tcPr>
          <w:p w14:paraId="35AFC685" w14:textId="19C0EFEE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66323824" w14:textId="77777777" w:rsidTr="002C0654">
        <w:trPr>
          <w:cantSplit/>
          <w:trHeight w:val="773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797A3299" w14:textId="2EA3A6B1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  <w:proofErr w:type="gramStart"/>
            <w:r>
              <w:rPr>
                <w:rFonts w:cstheme="minorHAnsi"/>
                <w:sz w:val="24"/>
              </w:rPr>
              <w:lastRenderedPageBreak/>
              <w:t>Provider:_</w:t>
            </w:r>
            <w:proofErr w:type="gramEnd"/>
            <w:r>
              <w:rPr>
                <w:rFonts w:cstheme="minorHAnsi"/>
                <w:sz w:val="24"/>
              </w:rPr>
              <w:t>__________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5FF409FF" w14:textId="5CFA4BFD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</w:tcPr>
          <w:p w14:paraId="30306390" w14:textId="2576423B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4B6862AE" w14:textId="1C2983C6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7E9E7F1B" w14:textId="462E3FD2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217F1D1B" w14:textId="4C9D5682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48C56AC" w14:textId="3B5ED143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36E5D15D" w14:textId="66B64F77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332099B5" w14:textId="343580BA" w:rsidR="007C3D74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1ECAD3F6" w14:textId="7EFF63EC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             </w:t>
            </w:r>
          </w:p>
        </w:tc>
      </w:tr>
      <w:tr w:rsidR="007C3D74" w:rsidRPr="006F4625" w14:paraId="1BB85084" w14:textId="77777777" w:rsidTr="002C0654">
        <w:trPr>
          <w:cantSplit/>
          <w:trHeight w:val="881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5B346E98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058393B1" w14:textId="2C4B3099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</w:tcPr>
          <w:p w14:paraId="23C591F1" w14:textId="463B2ED1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6D7C9D92" w14:textId="31D3B90E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60B5CDC4" w14:textId="1B983514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39A3CF6A" w14:textId="5813FB65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5C58EEF9" w14:textId="48F4EF1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5AD49BA6" w14:textId="5D4389EB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69E6E4EF" w14:textId="6E3F04A1" w:rsidR="007C3D74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00C4DF54" w14:textId="0737A801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21511CBB" w14:textId="77777777" w:rsidTr="002C0654">
        <w:trPr>
          <w:cantSplit/>
          <w:trHeight w:val="881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2FA0AAA0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41BE8508" w14:textId="7A2D0BAD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</w:tcPr>
          <w:p w14:paraId="450253A1" w14:textId="6F9B0B59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054F2B85" w14:textId="273A9293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49455399" w14:textId="180C1374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03A4FCF6" w14:textId="68D0FB9B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B891DD1" w14:textId="2FC8951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0649BA77" w14:textId="31B1C5F1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2A4867F2" w14:textId="0C038C5D" w:rsidR="007C3D74" w:rsidRDefault="007C3D74" w:rsidP="007C3D74">
            <w:pPr>
              <w:rPr>
                <w:rFonts w:cstheme="minorHAnsi"/>
              </w:rPr>
            </w:pPr>
          </w:p>
        </w:tc>
        <w:tc>
          <w:tcPr>
            <w:tcW w:w="1338" w:type="dxa"/>
          </w:tcPr>
          <w:p w14:paraId="1F4E7E54" w14:textId="6B7C6398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573FF6D8" w14:textId="77777777" w:rsidTr="002C0654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3FC7FEF6" w14:textId="1970F7B1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  <w:proofErr w:type="gramStart"/>
            <w:r>
              <w:rPr>
                <w:rFonts w:cstheme="minorHAnsi"/>
                <w:sz w:val="24"/>
              </w:rPr>
              <w:t>Provider:_</w:t>
            </w:r>
            <w:proofErr w:type="gramEnd"/>
            <w:r>
              <w:rPr>
                <w:rFonts w:cstheme="minorHAnsi"/>
                <w:sz w:val="24"/>
              </w:rPr>
              <w:t>_______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768CF2B7" w14:textId="05BCCC24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</w:tcPr>
          <w:p w14:paraId="18483E09" w14:textId="58E93AB6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268093F2" w14:textId="331B6C7F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2DB878FE" w14:textId="20C4DBC9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19066618" w14:textId="4AC2AF2E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25875494" w14:textId="5C8DD70B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53C46B89" w14:textId="63A2E70F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73B08131" w14:textId="061B384A" w:rsidR="007C3D74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08238F5F" w14:textId="2901579C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             </w:t>
            </w:r>
          </w:p>
        </w:tc>
      </w:tr>
      <w:tr w:rsidR="007C3D74" w:rsidRPr="006F4625" w14:paraId="31633A3C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19218D6A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73AD042" w14:textId="7C4A37EA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</w:tcPr>
          <w:p w14:paraId="66545485" w14:textId="6D4835A0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4C3B610F" w14:textId="1AC1EAEC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1D076820" w14:textId="62F0CF4F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403247C7" w14:textId="098BAF5D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63F860F4" w14:textId="19200B24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4AAC4B4E" w14:textId="3B32AA3A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27A4088C" w14:textId="5D3B5324" w:rsidR="007C3D74" w:rsidRPr="00724400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5FE3633E" w14:textId="16D94C44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7C18FA4A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4BED934F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74392B8B" w14:textId="48C94DE0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</w:tcPr>
          <w:p w14:paraId="50485846" w14:textId="69BBB8F8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026F5B1D" w14:textId="4CD26871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0507074F" w14:textId="235E2D77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79B015C6" w14:textId="5DCA60B7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4046FA" w14:textId="235941A1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03EFD1B2" w14:textId="192589A8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040CF61B" w14:textId="501EB34B" w:rsidR="007C3D74" w:rsidRPr="00724400" w:rsidRDefault="007C3D74" w:rsidP="007C3D74">
            <w:pPr>
              <w:rPr>
                <w:rFonts w:cstheme="minorHAnsi"/>
              </w:rPr>
            </w:pPr>
          </w:p>
        </w:tc>
        <w:tc>
          <w:tcPr>
            <w:tcW w:w="1338" w:type="dxa"/>
          </w:tcPr>
          <w:p w14:paraId="63CAF4AA" w14:textId="26AF95D4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4DB53893" w14:textId="77777777" w:rsidTr="002C0654">
        <w:trPr>
          <w:cantSplit/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546F599" w14:textId="09E6772B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  <w:proofErr w:type="gramStart"/>
            <w:r>
              <w:rPr>
                <w:rFonts w:cstheme="minorHAnsi"/>
                <w:sz w:val="24"/>
              </w:rPr>
              <w:t>Provider:_</w:t>
            </w:r>
            <w:proofErr w:type="gramEnd"/>
            <w:r>
              <w:rPr>
                <w:rFonts w:cstheme="minorHAnsi"/>
                <w:sz w:val="24"/>
              </w:rPr>
              <w:t>_______</w:t>
            </w: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6E48CD37" w14:textId="736704A4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</w:tcPr>
          <w:p w14:paraId="79F5A0A0" w14:textId="42CB87BA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5F201ED2" w14:textId="70BEEE5C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6E4B5280" w14:textId="77EDB5FB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5AA8EE23" w14:textId="30678C70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DC49573" w14:textId="4185DF21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19A6235D" w14:textId="3F3F18C6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38015B79" w14:textId="6B6C24F7" w:rsidR="007C3D74" w:rsidRPr="00724400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50D9C707" w14:textId="706A1EAD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             </w:t>
            </w:r>
          </w:p>
        </w:tc>
      </w:tr>
      <w:tr w:rsidR="007C3D74" w:rsidRPr="006F4625" w14:paraId="10302839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53C0CDDD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26A676F8" w14:textId="43EBF780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</w:tcPr>
          <w:p w14:paraId="5B2EE035" w14:textId="3AF2A167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305C4279" w14:textId="2CB9645F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5E6EE10A" w14:textId="0CCD6798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5EBC289A" w14:textId="45A5D8C7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6E9254" w14:textId="15CEE947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73F0A06A" w14:textId="23E13EA0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7CA78CD9" w14:textId="2553A39F" w:rsidR="007C3D74" w:rsidRPr="00724400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4C9BCDBA" w14:textId="13C7DDE3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041178C8" w14:textId="77777777" w:rsidTr="002C0654">
        <w:trPr>
          <w:cantSplit/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3C4841DC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3B136253" w14:textId="1C82DCF8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</w:tcPr>
          <w:p w14:paraId="71AFD5FA" w14:textId="6679ABEA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01B0D122" w14:textId="79E8EF88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7753BBD2" w14:textId="68ED79D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62596984" w14:textId="3B9994D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1B31D209" w14:textId="5462C4A2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61535804" w14:textId="63A69055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6C50F394" w14:textId="07FBF303" w:rsidR="007C3D74" w:rsidRPr="00724400" w:rsidRDefault="007C3D74" w:rsidP="007C3D74">
            <w:pPr>
              <w:rPr>
                <w:rFonts w:cstheme="minorHAnsi"/>
              </w:rPr>
            </w:pPr>
          </w:p>
        </w:tc>
        <w:tc>
          <w:tcPr>
            <w:tcW w:w="1338" w:type="dxa"/>
          </w:tcPr>
          <w:p w14:paraId="0D7CB3FC" w14:textId="74566169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37194A2B" w14:textId="77777777" w:rsidTr="002C0654">
        <w:tblPrEx>
          <w:tblCellMar>
            <w:left w:w="108" w:type="dxa"/>
            <w:right w:w="108" w:type="dxa"/>
          </w:tblCellMar>
        </w:tblPrEx>
        <w:trPr>
          <w:trHeight w:val="720"/>
        </w:trPr>
        <w:tc>
          <w:tcPr>
            <w:tcW w:w="754" w:type="dxa"/>
            <w:vMerge w:val="restart"/>
            <w:shd w:val="clear" w:color="auto" w:fill="D9D9D9" w:themeFill="background1" w:themeFillShade="D9"/>
            <w:textDirection w:val="btLr"/>
          </w:tcPr>
          <w:p w14:paraId="2EBACB38" w14:textId="385F7581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  <w:sz w:val="24"/>
              </w:rPr>
            </w:pPr>
            <w:proofErr w:type="gramStart"/>
            <w:r>
              <w:rPr>
                <w:rFonts w:cstheme="minorHAnsi"/>
                <w:sz w:val="24"/>
              </w:rPr>
              <w:t>Provider:_</w:t>
            </w:r>
            <w:proofErr w:type="gramEnd"/>
            <w:r>
              <w:rPr>
                <w:rFonts w:cstheme="minorHAnsi"/>
                <w:sz w:val="24"/>
              </w:rPr>
              <w:t>_______</w:t>
            </w:r>
          </w:p>
        </w:tc>
        <w:tc>
          <w:tcPr>
            <w:tcW w:w="800" w:type="dxa"/>
            <w:shd w:val="clear" w:color="auto" w:fill="D9D9D9" w:themeFill="background1" w:themeFillShade="D9"/>
          </w:tcPr>
          <w:p w14:paraId="4F12FB89" w14:textId="77777777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 w:rsidRPr="006F4625">
              <w:rPr>
                <w:rFonts w:cstheme="minorHAnsi"/>
                <w:sz w:val="20"/>
              </w:rPr>
              <w:t>Phone</w:t>
            </w:r>
          </w:p>
        </w:tc>
        <w:tc>
          <w:tcPr>
            <w:tcW w:w="1859" w:type="dxa"/>
          </w:tcPr>
          <w:p w14:paraId="26488898" w14:textId="30D9AB6F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47ACF02E" w14:textId="75C5298B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5087010E" w14:textId="179D54FD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664068F3" w14:textId="611A9950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50071D93" w14:textId="2AD32E76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3C066E70" w14:textId="57851F50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17B07AEF" w14:textId="467DD7C5" w:rsidR="007C3D74" w:rsidRPr="00724400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4CF6E76E" w14:textId="6D1DF9B6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=                                              T=                              </w:t>
            </w:r>
          </w:p>
        </w:tc>
      </w:tr>
      <w:tr w:rsidR="007C3D74" w:rsidRPr="006F4625" w14:paraId="21AD3990" w14:textId="77777777" w:rsidTr="002C0654">
        <w:tblPrEx>
          <w:tblCellMar>
            <w:left w:w="108" w:type="dxa"/>
            <w:right w:w="108" w:type="dxa"/>
          </w:tblCellMar>
        </w:tblPrEx>
        <w:trPr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</w:tcPr>
          <w:p w14:paraId="603F19FA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vAlign w:val="center"/>
          </w:tcPr>
          <w:p w14:paraId="6FD47B29" w14:textId="5758370F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Walk In</w:t>
            </w:r>
          </w:p>
        </w:tc>
        <w:tc>
          <w:tcPr>
            <w:tcW w:w="1859" w:type="dxa"/>
          </w:tcPr>
          <w:p w14:paraId="4585D0F3" w14:textId="02E73F4E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39ADDA43" w14:textId="13CA8B5E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5D9B09F7" w14:textId="395B45C2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1FDA2977" w14:textId="16802EE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0F7580D1" w14:textId="30E6BBD3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29DB8973" w14:textId="53D0FB28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5E9E07D2" w14:textId="1976240D" w:rsidR="007C3D74" w:rsidRPr="00724400" w:rsidRDefault="007C3D74" w:rsidP="007C3D74">
            <w:pPr>
              <w:rPr>
                <w:rFonts w:cstheme="minorHAnsi"/>
              </w:rPr>
            </w:pPr>
            <w:r w:rsidRPr="00290F17">
              <w:rPr>
                <w:rFonts w:cstheme="minorHAnsi"/>
              </w:rPr>
              <w:t>U=                            ED=</w:t>
            </w:r>
          </w:p>
        </w:tc>
        <w:tc>
          <w:tcPr>
            <w:tcW w:w="1338" w:type="dxa"/>
          </w:tcPr>
          <w:p w14:paraId="1260ABD8" w14:textId="2E72476D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  <w:tr w:rsidR="007C3D74" w:rsidRPr="006F4625" w14:paraId="40D4F38F" w14:textId="77777777" w:rsidTr="002C0654">
        <w:tblPrEx>
          <w:tblCellMar>
            <w:left w:w="108" w:type="dxa"/>
            <w:right w:w="108" w:type="dxa"/>
          </w:tblCellMar>
        </w:tblPrEx>
        <w:trPr>
          <w:trHeight w:val="720"/>
        </w:trPr>
        <w:tc>
          <w:tcPr>
            <w:tcW w:w="754" w:type="dxa"/>
            <w:vMerge/>
            <w:shd w:val="clear" w:color="auto" w:fill="D9D9D9" w:themeFill="background1" w:themeFillShade="D9"/>
            <w:textDirection w:val="btLr"/>
          </w:tcPr>
          <w:p w14:paraId="0D8616B8" w14:textId="77777777" w:rsidR="007C3D74" w:rsidRPr="006F4625" w:rsidRDefault="007C3D74" w:rsidP="007C3D74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</w:tcPr>
          <w:p w14:paraId="6C22364E" w14:textId="77777777" w:rsidR="007C3D74" w:rsidRPr="006F4625" w:rsidRDefault="007C3D74" w:rsidP="007C3D74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atient Portal</w:t>
            </w:r>
          </w:p>
        </w:tc>
        <w:tc>
          <w:tcPr>
            <w:tcW w:w="1859" w:type="dxa"/>
          </w:tcPr>
          <w:p w14:paraId="778A47A4" w14:textId="151097D1" w:rsidR="007C3D74" w:rsidRPr="006F4625" w:rsidRDefault="007C3D74" w:rsidP="007C3D74">
            <w:pPr>
              <w:rPr>
                <w:rFonts w:cstheme="minorHAnsi"/>
              </w:rPr>
            </w:pPr>
            <w:r w:rsidRPr="00F12B08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498" w:type="dxa"/>
          </w:tcPr>
          <w:p w14:paraId="0EEB61C8" w14:textId="75D81B66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28" w:type="dxa"/>
          </w:tcPr>
          <w:p w14:paraId="7712EB3A" w14:textId="5A90DE9B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546" w:type="dxa"/>
          </w:tcPr>
          <w:p w14:paraId="2BD70B67" w14:textId="08422202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7" w:type="dxa"/>
          </w:tcPr>
          <w:p w14:paraId="73DD47A8" w14:textId="0B2D560A" w:rsidR="007C3D74" w:rsidRPr="006F4625" w:rsidRDefault="007C3D74" w:rsidP="007C3D74">
            <w:pPr>
              <w:rPr>
                <w:rFonts w:cstheme="minorHAnsi"/>
              </w:rPr>
            </w:pPr>
            <w:r w:rsidRPr="00233B7A"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764" w:type="dxa"/>
          </w:tcPr>
          <w:p w14:paraId="0B12DEB0" w14:textId="768E3210" w:rsidR="007C3D74" w:rsidRPr="006F4625" w:rsidRDefault="007C3D74" w:rsidP="007C3D74">
            <w:pPr>
              <w:rPr>
                <w:rFonts w:cstheme="minorHAnsi"/>
              </w:rPr>
            </w:pPr>
            <w:r>
              <w:rPr>
                <w:rFonts w:cstheme="minorHAnsi"/>
              </w:rPr>
              <w:t>I=                                               T=</w:t>
            </w:r>
          </w:p>
        </w:tc>
        <w:tc>
          <w:tcPr>
            <w:tcW w:w="1336" w:type="dxa"/>
          </w:tcPr>
          <w:p w14:paraId="7C1CE478" w14:textId="482379D6" w:rsidR="007C3D74" w:rsidRPr="00724400" w:rsidRDefault="007C3D74" w:rsidP="007C3D74">
            <w:pPr>
              <w:rPr>
                <w:rFonts w:cstheme="minorHAnsi"/>
              </w:rPr>
            </w:pPr>
          </w:p>
        </w:tc>
        <w:tc>
          <w:tcPr>
            <w:tcW w:w="1338" w:type="dxa"/>
          </w:tcPr>
          <w:p w14:paraId="05FC7303" w14:textId="40A80440" w:rsidR="007C3D74" w:rsidRPr="006F4625" w:rsidRDefault="007C3D74" w:rsidP="007C3D74">
            <w:pPr>
              <w:rPr>
                <w:rFonts w:cstheme="minorHAnsi"/>
              </w:rPr>
            </w:pPr>
            <w:r w:rsidRPr="00AE1179">
              <w:rPr>
                <w:rFonts w:cstheme="minorHAnsi"/>
              </w:rPr>
              <w:t xml:space="preserve">I=                                              T=                 </w:t>
            </w:r>
          </w:p>
        </w:tc>
      </w:tr>
    </w:tbl>
    <w:p w14:paraId="6ED3F93C" w14:textId="77777777" w:rsidR="00322BBA" w:rsidRDefault="00322BBA"/>
    <w:sectPr w:rsidR="00322BBA" w:rsidSect="0087319A">
      <w:headerReference w:type="default" r:id="rId11"/>
      <w:footerReference w:type="default" r:id="rId12"/>
      <w:pgSz w:w="15840" w:h="12240" w:orient="landscape" w:code="1"/>
      <w:pgMar w:top="432" w:right="720" w:bottom="288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9E5A0" w14:textId="77777777" w:rsidR="009426CD" w:rsidRDefault="009426CD" w:rsidP="00322BBA">
      <w:pPr>
        <w:spacing w:after="0" w:line="240" w:lineRule="auto"/>
      </w:pPr>
      <w:r>
        <w:separator/>
      </w:r>
    </w:p>
  </w:endnote>
  <w:endnote w:type="continuationSeparator" w:id="0">
    <w:p w14:paraId="4A74E0FB" w14:textId="77777777" w:rsidR="009426CD" w:rsidRDefault="009426CD" w:rsidP="00322BBA">
      <w:pPr>
        <w:spacing w:after="0" w:line="240" w:lineRule="auto"/>
      </w:pPr>
      <w:r>
        <w:continuationSeparator/>
      </w:r>
    </w:p>
  </w:endnote>
  <w:endnote w:type="continuationNotice" w:id="1">
    <w:p w14:paraId="0DA8DB1B" w14:textId="77777777" w:rsidR="00E310D6" w:rsidRDefault="00E310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8403482"/>
      <w:docPartObj>
        <w:docPartGallery w:val="Page Numbers (Bottom of Page)"/>
        <w:docPartUnique/>
      </w:docPartObj>
    </w:sdtPr>
    <w:sdtEndPr>
      <w:rPr>
        <w:rFonts w:ascii="Raleway" w:hAnsi="Raleway"/>
        <w:noProof/>
      </w:rPr>
    </w:sdtEndPr>
    <w:sdtContent>
      <w:p w14:paraId="09DFBC03" w14:textId="677E3EEC" w:rsidR="00091605" w:rsidRPr="00D61104" w:rsidRDefault="00091605" w:rsidP="00091605">
        <w:pPr>
          <w:pStyle w:val="Footer"/>
          <w:jc w:val="center"/>
          <w:rPr>
            <w:rFonts w:ascii="Raleway" w:hAnsi="Raleway"/>
            <w:sz w:val="20"/>
          </w:rPr>
        </w:pPr>
        <w:r w:rsidRPr="00107B8E">
          <w:rPr>
            <w:rFonts w:ascii="Raleway" w:eastAsiaTheme="minorEastAsia" w:hAnsi="Raleway"/>
            <w:b/>
            <w:bCs/>
            <w:noProof/>
            <w:sz w:val="28"/>
            <w:szCs w:val="28"/>
          </w:rPr>
          <w:drawing>
            <wp:anchor distT="0" distB="0" distL="114300" distR="114300" simplePos="0" relativeHeight="251658240" behindDoc="1" locked="0" layoutInCell="1" allowOverlap="1" wp14:anchorId="1A7B64EA" wp14:editId="098C30DF">
              <wp:simplePos x="0" y="0"/>
              <wp:positionH relativeFrom="column">
                <wp:posOffset>-1438550</wp:posOffset>
              </wp:positionH>
              <wp:positionV relativeFrom="paragraph">
                <wp:posOffset>-827724</wp:posOffset>
              </wp:positionV>
              <wp:extent cx="2550200" cy="2817459"/>
              <wp:effectExtent l="0" t="0" r="0" b="0"/>
              <wp:wrapNone/>
              <wp:docPr id="26" name="Picture 14" descr="HTW_Logo_Vert_3C.png">
                <a:extLst xmlns:a="http://schemas.openxmlformats.org/drawingml/2006/main">
                  <a:ext uri="{FF2B5EF4-FFF2-40B4-BE49-F238E27FC236}">
                    <a16:creationId xmlns:a16="http://schemas.microsoft.com/office/drawing/2014/main" id="{90D18372-FC0A-744E-80BB-8F20C46C10DD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" name="Picture 14" descr="HTW_Logo_Vert_3C.png">
                        <a:extLst>
                          <a:ext uri="{FF2B5EF4-FFF2-40B4-BE49-F238E27FC236}">
                            <a16:creationId xmlns:a16="http://schemas.microsoft.com/office/drawing/2014/main" id="{90D18372-FC0A-744E-80BB-8F20C46C10DD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alphaModFix amt="25000"/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7382" r="29711" b="25820"/>
                      <a:stretch/>
                    </pic:blipFill>
                    <pic:spPr bwMode="auto">
                      <a:xfrm>
                        <a:off x="0" y="0"/>
                        <a:ext cx="2550200" cy="2817459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rFonts w:ascii="Raleway" w:eastAsiaTheme="minorEastAsia" w:hAnsi="Raleway"/>
            <w:b/>
            <w:bCs/>
            <w:noProof/>
            <w:sz w:val="28"/>
            <w:szCs w:val="28"/>
          </w:rPr>
          <w:drawing>
            <wp:anchor distT="0" distB="0" distL="114300" distR="114300" simplePos="0" relativeHeight="251658241" behindDoc="1" locked="0" layoutInCell="1" allowOverlap="1" wp14:anchorId="1626494A" wp14:editId="2E87DE86">
              <wp:simplePos x="0" y="0"/>
              <wp:positionH relativeFrom="margin">
                <wp:posOffset>7388225</wp:posOffset>
              </wp:positionH>
              <wp:positionV relativeFrom="paragraph">
                <wp:posOffset>-23178</wp:posOffset>
              </wp:positionV>
              <wp:extent cx="1298575" cy="375920"/>
              <wp:effectExtent l="0" t="0" r="0" b="5080"/>
              <wp:wrapNone/>
              <wp:docPr id="27" name="Picture 2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HTW horizontal.jpg"/>
                      <pic:cNvPicPr/>
                    </pic:nvPicPr>
                    <pic:blipFill rotWithShape="1"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1894" t="6469"/>
                      <a:stretch/>
                    </pic:blipFill>
                    <pic:spPr bwMode="auto">
                      <a:xfrm>
                        <a:off x="0" y="0"/>
                        <a:ext cx="1298575" cy="37592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D61104">
          <w:rPr>
            <w:rFonts w:ascii="Raleway" w:hAnsi="Raleway"/>
            <w:sz w:val="20"/>
          </w:rPr>
          <w:t>©</w:t>
        </w:r>
        <w:r w:rsidR="00F12B08">
          <w:rPr>
            <w:rFonts w:ascii="Raleway" w:hAnsi="Raleway"/>
            <w:sz w:val="20"/>
          </w:rPr>
          <w:t>1996-2020</w:t>
        </w:r>
        <w:r w:rsidRPr="00D61104">
          <w:rPr>
            <w:rFonts w:ascii="Raleway" w:hAnsi="Raleway"/>
            <w:sz w:val="20"/>
          </w:rPr>
          <w:t xml:space="preserve"> </w:t>
        </w:r>
        <w:r>
          <w:rPr>
            <w:rFonts w:ascii="Raleway" w:hAnsi="Raleway"/>
            <w:sz w:val="20"/>
          </w:rPr>
          <w:t>| www.</w:t>
        </w:r>
        <w:r w:rsidRPr="00D61104">
          <w:rPr>
            <w:rFonts w:ascii="Raleway" w:hAnsi="Raleway"/>
            <w:sz w:val="20"/>
          </w:rPr>
          <w:t>healthteamworks.org</w:t>
        </w:r>
      </w:p>
      <w:p w14:paraId="673C7A22" w14:textId="4BFFF535" w:rsidR="00091605" w:rsidRDefault="00091605" w:rsidP="00091605">
        <w:pPr>
          <w:pStyle w:val="Footer"/>
          <w:jc w:val="center"/>
          <w:rPr>
            <w:rFonts w:ascii="Raleway" w:hAnsi="Raleway"/>
            <w:noProof/>
          </w:rPr>
        </w:pPr>
        <w:r w:rsidRPr="00D61104">
          <w:rPr>
            <w:rFonts w:ascii="Raleway" w:hAnsi="Raleway"/>
            <w:sz w:val="20"/>
          </w:rPr>
          <w:t xml:space="preserve">Rev. </w:t>
        </w:r>
        <w:r w:rsidR="00F12B08">
          <w:rPr>
            <w:rFonts w:ascii="Raleway" w:hAnsi="Raleway"/>
            <w:sz w:val="20"/>
          </w:rPr>
          <w:t>5/2020</w:t>
        </w:r>
      </w:p>
    </w:sdtContent>
  </w:sdt>
  <w:p w14:paraId="6A6E3740" w14:textId="2E443631" w:rsidR="007F43BD" w:rsidRPr="00091605" w:rsidRDefault="007F43BD" w:rsidP="000916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2A63C" w14:textId="77777777" w:rsidR="009426CD" w:rsidRDefault="009426CD" w:rsidP="00322BBA">
      <w:pPr>
        <w:spacing w:after="0" w:line="240" w:lineRule="auto"/>
      </w:pPr>
      <w:r>
        <w:separator/>
      </w:r>
    </w:p>
  </w:footnote>
  <w:footnote w:type="continuationSeparator" w:id="0">
    <w:p w14:paraId="774DE091" w14:textId="77777777" w:rsidR="009426CD" w:rsidRDefault="009426CD" w:rsidP="00322BBA">
      <w:pPr>
        <w:spacing w:after="0" w:line="240" w:lineRule="auto"/>
      </w:pPr>
      <w:r>
        <w:continuationSeparator/>
      </w:r>
    </w:p>
  </w:footnote>
  <w:footnote w:type="continuationNotice" w:id="1">
    <w:p w14:paraId="57A03D04" w14:textId="77777777" w:rsidR="00E310D6" w:rsidRDefault="00E310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8" w:space="0" w:color="003087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00"/>
      <w:gridCol w:w="7200"/>
    </w:tblGrid>
    <w:tr w:rsidR="00A205EE" w:rsidRPr="00D61104" w14:paraId="2869D219" w14:textId="77777777" w:rsidTr="007B531A">
      <w:trPr>
        <w:trHeight w:val="806"/>
      </w:trPr>
      <w:tc>
        <w:tcPr>
          <w:tcW w:w="2500" w:type="pct"/>
          <w:vAlign w:val="center"/>
        </w:tcPr>
        <w:p w14:paraId="390B7871" w14:textId="77777777" w:rsidR="00A205EE" w:rsidRDefault="00A205EE" w:rsidP="00A205EE">
          <w:pPr>
            <w:pStyle w:val="Header"/>
            <w:rPr>
              <w:sz w:val="18"/>
            </w:rPr>
          </w:pPr>
          <w:r>
            <w:rPr>
              <w:noProof/>
              <w:sz w:val="18"/>
            </w:rPr>
            <w:drawing>
              <wp:inline distT="0" distB="0" distL="0" distR="0" wp14:anchorId="7EADE025" wp14:editId="6F7CEE30">
                <wp:extent cx="2560320" cy="615912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TW_Horizontal_Logo_3cBlu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60320" cy="615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0" w:type="pct"/>
          <w:vAlign w:val="center"/>
        </w:tcPr>
        <w:p w14:paraId="13D81FA8" w14:textId="77777777" w:rsidR="00A205EE" w:rsidRDefault="00091605" w:rsidP="00A205EE">
          <w:pPr>
            <w:pStyle w:val="HeaderTrainingRight"/>
            <w:rPr>
              <w:rFonts w:ascii="Raleway" w:hAnsi="Raleway"/>
              <w:b/>
            </w:rPr>
          </w:pPr>
          <w:r>
            <w:rPr>
              <w:rFonts w:ascii="Raleway" w:hAnsi="Raleway"/>
              <w:b/>
            </w:rPr>
            <w:t>Demand Measurement Tool</w:t>
          </w:r>
        </w:p>
        <w:p w14:paraId="08185461" w14:textId="15E2AFD4" w:rsidR="003948AD" w:rsidRPr="00D61104" w:rsidRDefault="003948AD" w:rsidP="00A205EE">
          <w:pPr>
            <w:pStyle w:val="HeaderTrainingRight"/>
            <w:rPr>
              <w:rFonts w:ascii="Raleway" w:hAnsi="Raleway"/>
              <w:b/>
            </w:rPr>
          </w:pPr>
          <w:r>
            <w:rPr>
              <w:rFonts w:ascii="Raleway" w:hAnsi="Raleway"/>
              <w:b/>
            </w:rPr>
            <w:t>One Day Multiple Providers</w:t>
          </w:r>
        </w:p>
      </w:tc>
    </w:tr>
  </w:tbl>
  <w:p w14:paraId="4426119B" w14:textId="77777777" w:rsidR="007F43BD" w:rsidRDefault="007F43BD" w:rsidP="00E92B4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D3528"/>
    <w:multiLevelType w:val="hybridMultilevel"/>
    <w:tmpl w:val="8D62741E"/>
    <w:lvl w:ilvl="0" w:tplc="12C0BCB8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B32F06"/>
    <w:multiLevelType w:val="hybridMultilevel"/>
    <w:tmpl w:val="28CCA730"/>
    <w:lvl w:ilvl="0" w:tplc="4534295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F814CB"/>
    <w:multiLevelType w:val="hybridMultilevel"/>
    <w:tmpl w:val="7EF2A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587491">
    <w:abstractNumId w:val="2"/>
  </w:num>
  <w:num w:numId="2" w16cid:durableId="279917891">
    <w:abstractNumId w:val="1"/>
  </w:num>
  <w:num w:numId="3" w16cid:durableId="389773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GzNDE0NDA2NzZR0lEKTi0uzszPAykwrAUAliayyiwAAAA="/>
  </w:docVars>
  <w:rsids>
    <w:rsidRoot w:val="00322BBA"/>
    <w:rsid w:val="000323CB"/>
    <w:rsid w:val="00091605"/>
    <w:rsid w:val="001779A6"/>
    <w:rsid w:val="00295352"/>
    <w:rsid w:val="002A55FE"/>
    <w:rsid w:val="002C0654"/>
    <w:rsid w:val="00322BBA"/>
    <w:rsid w:val="0033614E"/>
    <w:rsid w:val="003948AD"/>
    <w:rsid w:val="003C0AE5"/>
    <w:rsid w:val="003F3A61"/>
    <w:rsid w:val="004C008C"/>
    <w:rsid w:val="00501597"/>
    <w:rsid w:val="00574D5F"/>
    <w:rsid w:val="006E0518"/>
    <w:rsid w:val="006F4625"/>
    <w:rsid w:val="006F7915"/>
    <w:rsid w:val="00714D3C"/>
    <w:rsid w:val="00760339"/>
    <w:rsid w:val="007C3D74"/>
    <w:rsid w:val="007F43BD"/>
    <w:rsid w:val="0087319A"/>
    <w:rsid w:val="008F137F"/>
    <w:rsid w:val="009426CD"/>
    <w:rsid w:val="00960A2C"/>
    <w:rsid w:val="00A205EE"/>
    <w:rsid w:val="00B30F75"/>
    <w:rsid w:val="00BA021B"/>
    <w:rsid w:val="00BD169D"/>
    <w:rsid w:val="00C87BAB"/>
    <w:rsid w:val="00C902C0"/>
    <w:rsid w:val="00D22E45"/>
    <w:rsid w:val="00D80486"/>
    <w:rsid w:val="00E310D6"/>
    <w:rsid w:val="00E71DE4"/>
    <w:rsid w:val="00F12B08"/>
    <w:rsid w:val="00F7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3C7A4D"/>
  <w15:chartTrackingRefBased/>
  <w15:docId w15:val="{BE4E2DB8-AD62-49AB-90D4-AE6F1E9D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B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BBA"/>
  </w:style>
  <w:style w:type="paragraph" w:styleId="Footer">
    <w:name w:val="footer"/>
    <w:basedOn w:val="Normal"/>
    <w:link w:val="FooterChar"/>
    <w:uiPriority w:val="99"/>
    <w:unhideWhenUsed/>
    <w:rsid w:val="0032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BBA"/>
  </w:style>
  <w:style w:type="paragraph" w:styleId="ListParagraph">
    <w:name w:val="List Paragraph"/>
    <w:basedOn w:val="Normal"/>
    <w:uiPriority w:val="34"/>
    <w:qFormat/>
    <w:rsid w:val="00322BBA"/>
    <w:pPr>
      <w:ind w:left="720"/>
      <w:contextualSpacing/>
    </w:pPr>
  </w:style>
  <w:style w:type="paragraph" w:customStyle="1" w:styleId="HeaderTrainingRight">
    <w:name w:val="Header Training Right"/>
    <w:basedOn w:val="Header"/>
    <w:qFormat/>
    <w:rsid w:val="00A205EE"/>
    <w:pPr>
      <w:jc w:val="right"/>
    </w:pPr>
    <w:rPr>
      <w:rFonts w:ascii="Arial" w:hAnsi="Arial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E1373EAD26C4AB716658E8AEACA7B" ma:contentTypeVersion="12" ma:contentTypeDescription="Create a new document." ma:contentTypeScope="" ma:versionID="55797101551dd9c2aa2af19a51c4f010">
  <xsd:schema xmlns:xsd="http://www.w3.org/2001/XMLSchema" xmlns:xs="http://www.w3.org/2001/XMLSchema" xmlns:p="http://schemas.microsoft.com/office/2006/metadata/properties" xmlns:ns1="http://schemas.microsoft.com/sharepoint/v3" xmlns:ns2="e6181ac8-3192-45a3-aa87-09d45548b741" xmlns:ns3="f8d92afc-0376-47d3-969b-ad3286cfb95b" targetNamespace="http://schemas.microsoft.com/office/2006/metadata/properties" ma:root="true" ma:fieldsID="7baa2572de13f29a8b5c3693d2dbf96b" ns1:_="" ns2:_="" ns3:_="">
    <xsd:import namespace="http://schemas.microsoft.com/sharepoint/v3"/>
    <xsd:import namespace="e6181ac8-3192-45a3-aa87-09d45548b741"/>
    <xsd:import namespace="f8d92afc-0376-47d3-969b-ad3286cfb95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181ac8-3192-45a3-aa87-09d45548b7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92afc-0376-47d3-969b-ad3286cfb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5536A7-82E1-498A-9A59-CEF10BEADA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771728-1249-4B70-869A-2F9D5E725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181ac8-3192-45a3-aa87-09d45548b741"/>
    <ds:schemaRef ds:uri="f8d92afc-0376-47d3-969b-ad3286cfb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2BC49-6C2A-42C9-86A3-608621DC85F9}">
  <ds:schemaRefs>
    <ds:schemaRef ds:uri="http://schemas.microsoft.com/office/2006/documentManagement/types"/>
    <ds:schemaRef ds:uri="e6181ac8-3192-45a3-aa87-09d45548b741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purl.org/dc/terms/"/>
    <ds:schemaRef ds:uri="f8d92afc-0376-47d3-969b-ad3286cfb95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B23B645-1516-4AB7-B581-9E693768D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0</Words>
  <Characters>1215</Characters>
  <Application>Microsoft Office Word</Application>
  <DocSecurity>0</DocSecurity>
  <Lines>422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tine</dc:creator>
  <cp:keywords/>
  <dc:description/>
  <cp:lastModifiedBy>Kristin Crispe</cp:lastModifiedBy>
  <cp:revision>3</cp:revision>
  <dcterms:created xsi:type="dcterms:W3CDTF">2020-06-02T20:51:00Z</dcterms:created>
  <dcterms:modified xsi:type="dcterms:W3CDTF">2026-03-3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AE1373EAD26C4AB716658E8AEACA7B</vt:lpwstr>
  </property>
  <property fmtid="{D5CDD505-2E9C-101B-9397-08002B2CF9AE}" pid="3" name="AuthorIds_UIVersion_2560">
    <vt:lpwstr>383</vt:lpwstr>
  </property>
</Properties>
</file>